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21DA9" w14:textId="641FCAF0" w:rsidR="008E77D6" w:rsidRDefault="006629D5" w:rsidP="006629D5">
      <w:pPr>
        <w:jc w:val="center"/>
        <w:rPr>
          <w:sz w:val="72"/>
          <w:szCs w:val="72"/>
        </w:rPr>
      </w:pPr>
      <w:r w:rsidRPr="006629D5">
        <w:rPr>
          <w:sz w:val="72"/>
          <w:szCs w:val="72"/>
        </w:rPr>
        <w:t>MATLAB Assignment #</w:t>
      </w:r>
      <w:r w:rsidR="002A5419">
        <w:rPr>
          <w:sz w:val="72"/>
          <w:szCs w:val="72"/>
        </w:rPr>
        <w:t>3</w:t>
      </w:r>
      <w:bookmarkStart w:id="0" w:name="_GoBack"/>
      <w:bookmarkEnd w:id="0"/>
    </w:p>
    <w:p w14:paraId="66AFABEA" w14:textId="7C631C80" w:rsidR="006629D5" w:rsidRDefault="006629D5" w:rsidP="006629D5">
      <w:pPr>
        <w:jc w:val="center"/>
        <w:rPr>
          <w:sz w:val="72"/>
          <w:szCs w:val="72"/>
        </w:rPr>
      </w:pPr>
    </w:p>
    <w:p w14:paraId="01495B4E" w14:textId="76407C1A" w:rsidR="006629D5" w:rsidRDefault="006629D5" w:rsidP="006629D5">
      <w:pPr>
        <w:jc w:val="center"/>
        <w:rPr>
          <w:sz w:val="72"/>
          <w:szCs w:val="72"/>
        </w:rPr>
      </w:pPr>
    </w:p>
    <w:p w14:paraId="22E5D734" w14:textId="667D982A" w:rsidR="006629D5" w:rsidRDefault="006629D5" w:rsidP="006629D5">
      <w:pPr>
        <w:jc w:val="center"/>
        <w:rPr>
          <w:sz w:val="72"/>
          <w:szCs w:val="72"/>
        </w:rPr>
      </w:pPr>
    </w:p>
    <w:p w14:paraId="7B437EE3" w14:textId="6767BF6D" w:rsidR="006629D5" w:rsidRDefault="006629D5" w:rsidP="006629D5">
      <w:pPr>
        <w:jc w:val="center"/>
        <w:rPr>
          <w:sz w:val="72"/>
          <w:szCs w:val="72"/>
        </w:rPr>
      </w:pPr>
    </w:p>
    <w:p w14:paraId="1227A745" w14:textId="1648C069" w:rsidR="006629D5" w:rsidRDefault="006629D5" w:rsidP="006629D5">
      <w:pPr>
        <w:jc w:val="center"/>
        <w:rPr>
          <w:sz w:val="72"/>
          <w:szCs w:val="72"/>
        </w:rPr>
      </w:pPr>
    </w:p>
    <w:p w14:paraId="000A346B" w14:textId="21E03E5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Name: Mrinmoy Sarkar</w:t>
      </w:r>
    </w:p>
    <w:p w14:paraId="32C4E839" w14:textId="192650AC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Banner ID: 95036-3260</w:t>
      </w:r>
    </w:p>
    <w:p w14:paraId="6DF19D5D" w14:textId="448620A9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Class: Digital Image Processing(ECEN-657)</w:t>
      </w:r>
    </w:p>
    <w:p w14:paraId="57FA8D73" w14:textId="7073F03B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Semester: Spring 2018</w:t>
      </w:r>
    </w:p>
    <w:p w14:paraId="04271F8D" w14:textId="2AB6F549" w:rsidR="006629D5" w:rsidRDefault="006629D5" w:rsidP="006629D5">
      <w:pPr>
        <w:jc w:val="center"/>
        <w:rPr>
          <w:sz w:val="28"/>
          <w:szCs w:val="28"/>
        </w:rPr>
      </w:pPr>
      <w:r>
        <w:rPr>
          <w:sz w:val="28"/>
          <w:szCs w:val="28"/>
        </w:rPr>
        <w:t>Date of Submission: 0</w:t>
      </w:r>
      <w:r w:rsidR="002A5419">
        <w:rPr>
          <w:sz w:val="28"/>
          <w:szCs w:val="28"/>
        </w:rPr>
        <w:t>4</w:t>
      </w:r>
      <w:r>
        <w:rPr>
          <w:sz w:val="28"/>
          <w:szCs w:val="28"/>
        </w:rPr>
        <w:t>/</w:t>
      </w:r>
      <w:r w:rsidR="006C1888">
        <w:rPr>
          <w:sz w:val="28"/>
          <w:szCs w:val="28"/>
        </w:rPr>
        <w:t>12</w:t>
      </w:r>
      <w:r>
        <w:rPr>
          <w:sz w:val="28"/>
          <w:szCs w:val="28"/>
        </w:rPr>
        <w:t>/2018</w:t>
      </w:r>
    </w:p>
    <w:p w14:paraId="3FA73B34" w14:textId="0D970A24" w:rsidR="006629D5" w:rsidRDefault="006629D5" w:rsidP="006629D5">
      <w:pPr>
        <w:jc w:val="center"/>
        <w:rPr>
          <w:sz w:val="28"/>
          <w:szCs w:val="28"/>
        </w:rPr>
      </w:pPr>
    </w:p>
    <w:p w14:paraId="766CCF28" w14:textId="475427B1" w:rsidR="006629D5" w:rsidRDefault="006629D5" w:rsidP="006629D5">
      <w:pPr>
        <w:jc w:val="center"/>
        <w:rPr>
          <w:sz w:val="28"/>
          <w:szCs w:val="28"/>
        </w:rPr>
      </w:pPr>
    </w:p>
    <w:p w14:paraId="02839C61" w14:textId="0E12D802" w:rsidR="006629D5" w:rsidRDefault="006629D5" w:rsidP="006629D5">
      <w:pPr>
        <w:jc w:val="center"/>
        <w:rPr>
          <w:sz w:val="28"/>
          <w:szCs w:val="28"/>
        </w:rPr>
      </w:pPr>
    </w:p>
    <w:p w14:paraId="03F58300" w14:textId="7CAF38F0" w:rsidR="006629D5" w:rsidRDefault="006629D5" w:rsidP="006629D5">
      <w:pPr>
        <w:jc w:val="center"/>
        <w:rPr>
          <w:sz w:val="28"/>
          <w:szCs w:val="28"/>
        </w:rPr>
      </w:pPr>
    </w:p>
    <w:p w14:paraId="69285A41" w14:textId="4C1B4E3F" w:rsidR="006629D5" w:rsidRDefault="006629D5" w:rsidP="006629D5">
      <w:pPr>
        <w:jc w:val="center"/>
        <w:rPr>
          <w:sz w:val="28"/>
          <w:szCs w:val="28"/>
        </w:rPr>
      </w:pPr>
    </w:p>
    <w:p w14:paraId="4E95B089" w14:textId="5FA255F4" w:rsidR="006629D5" w:rsidRDefault="006629D5" w:rsidP="006629D5">
      <w:pPr>
        <w:jc w:val="center"/>
        <w:rPr>
          <w:sz w:val="28"/>
          <w:szCs w:val="28"/>
        </w:rPr>
      </w:pPr>
    </w:p>
    <w:p w14:paraId="71C857D7" w14:textId="2DDECA05" w:rsidR="006629D5" w:rsidRDefault="006629D5" w:rsidP="006629D5">
      <w:pPr>
        <w:jc w:val="center"/>
        <w:rPr>
          <w:sz w:val="28"/>
          <w:szCs w:val="28"/>
        </w:rPr>
      </w:pPr>
    </w:p>
    <w:p w14:paraId="22D88CE1" w14:textId="77777777" w:rsidR="00C827C6" w:rsidRPr="00C827C6" w:rsidRDefault="00C827C6" w:rsidP="006629D5">
      <w:pPr>
        <w:rPr>
          <w:b/>
          <w:sz w:val="32"/>
          <w:szCs w:val="32"/>
          <w:u w:val="single"/>
        </w:rPr>
      </w:pPr>
      <w:r w:rsidRPr="00C827C6">
        <w:rPr>
          <w:b/>
          <w:sz w:val="32"/>
          <w:szCs w:val="32"/>
          <w:u w:val="single"/>
        </w:rPr>
        <w:lastRenderedPageBreak/>
        <w:t>MATLAB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27C6" w14:paraId="4C372F0E" w14:textId="77777777" w:rsidTr="00C827C6">
        <w:tc>
          <w:tcPr>
            <w:tcW w:w="9350" w:type="dxa"/>
          </w:tcPr>
          <w:p w14:paraId="7EBCEF0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% 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Matlab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Assignment #3</w:t>
            </w:r>
          </w:p>
          <w:p w14:paraId="312A87A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  author</w:t>
            </w:r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: Mrinmoy Sarkar</w:t>
            </w:r>
          </w:p>
          <w:p w14:paraId="47A20C3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  email</w:t>
            </w:r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: msarkar@aggies.ncat.edu</w:t>
            </w:r>
          </w:p>
          <w:p w14:paraId="2EBBAD4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  date</w:t>
            </w:r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  : 3/26/2018</w:t>
            </w:r>
          </w:p>
          <w:p w14:paraId="70F3CDC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</w:t>
            </w:r>
          </w:p>
          <w:p w14:paraId="5429C8E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clear 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; close 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620CDA3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221C9F2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form 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3F12DBA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=1:251;</w:t>
            </w:r>
          </w:p>
          <w:p w14:paraId="5181AE3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Y=1:251;</w:t>
            </w:r>
          </w:p>
          <w:p w14:paraId="770593A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[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]=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grid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Y,X);</w:t>
            </w:r>
          </w:p>
          <w:p w14:paraId="2BFE4A6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 = zeros(251,251,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logical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57A330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120:130,120:130)=1;</w:t>
            </w:r>
          </w:p>
          <w:p w14:paraId="4C038D6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form 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3F553CD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g = zeros(251,251,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logical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440B6DA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=1:251</w:t>
            </w:r>
          </w:p>
          <w:p w14:paraId="0579807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 w:rsidRPr="006C1888"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1:251</w:t>
            </w:r>
          </w:p>
          <w:p w14:paraId="21416FC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dx = i-125;</w:t>
            </w:r>
          </w:p>
          <w:p w14:paraId="666A016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dy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j-125;</w:t>
            </w:r>
          </w:p>
          <w:p w14:paraId="0BC3C92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 w:rsidRPr="006C1888"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((dx^2+dy^</w:t>
            </w: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)^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0.5) &lt;= 5</w:t>
            </w:r>
          </w:p>
          <w:p w14:paraId="7108614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 = 1;</w:t>
            </w:r>
          </w:p>
          <w:p w14:paraId="69892D5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 w:rsidRPr="006C1888"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4E9D84A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 w:rsidRPr="006C1888"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0BF7B66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91DEAF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 and 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4BCC7D4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1)</w:t>
            </w:r>
          </w:p>
          <w:p w14:paraId="7EEF857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1)</w:t>
            </w:r>
          </w:p>
          <w:p w14:paraId="45E0945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f)</w:t>
            </w:r>
          </w:p>
          <w:p w14:paraId="53A8246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48A3A5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2)</w:t>
            </w:r>
          </w:p>
          <w:p w14:paraId="75EE210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f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4B75231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7D1043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3)</w:t>
            </w:r>
          </w:p>
          <w:p w14:paraId="589AEB3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</w:t>
            </w:r>
          </w:p>
          <w:p w14:paraId="4A3FBE1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A6CF31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4)</w:t>
            </w:r>
          </w:p>
          <w:p w14:paraId="10B5A42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g)</w:t>
            </w:r>
          </w:p>
          <w:p w14:paraId="2368136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ABC89E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5)</w:t>
            </w:r>
          </w:p>
          <w:p w14:paraId="5E03C4C0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g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19FE56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E313AB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6)</w:t>
            </w:r>
          </w:p>
          <w:p w14:paraId="41A79B6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</w:t>
            </w:r>
          </w:p>
          <w:p w14:paraId="5601E5E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1DCE7A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% 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cicular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 xml:space="preserve"> shift in spatial domain</w:t>
            </w:r>
          </w:p>
          <w:p w14:paraId="32B0596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f = 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circ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,[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125,125]);</w:t>
            </w:r>
          </w:p>
          <w:p w14:paraId="326356F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g = 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circ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g,[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125,125]);</w:t>
            </w:r>
          </w:p>
          <w:p w14:paraId="280BBCD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 and 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x,y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 after circular shift</w:t>
            </w:r>
          </w:p>
          <w:p w14:paraId="6559252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)</w:t>
            </w:r>
          </w:p>
          <w:p w14:paraId="27F426B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1)</w:t>
            </w:r>
          </w:p>
          <w:p w14:paraId="5C7DD52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f)</w:t>
            </w:r>
          </w:p>
          <w:p w14:paraId="62672C7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after circular shift in spatial domain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B22596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2)</w:t>
            </w:r>
          </w:p>
          <w:p w14:paraId="5FCD964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f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6D0AAF9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after circular shift in spatial domain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DFEAAC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3)</w:t>
            </w:r>
          </w:p>
          <w:p w14:paraId="3DEAE21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</w:t>
            </w:r>
          </w:p>
          <w:p w14:paraId="76F197D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after circular shift in spatial domain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D5A6E5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4)</w:t>
            </w:r>
          </w:p>
          <w:p w14:paraId="0146EC3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g)</w:t>
            </w:r>
          </w:p>
          <w:p w14:paraId="18E1158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after circular shift in spatial domain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E03DF8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5)</w:t>
            </w:r>
          </w:p>
          <w:p w14:paraId="45A3B45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g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44B6CA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after circular shift in spatial domain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C95080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6)</w:t>
            </w:r>
          </w:p>
          <w:p w14:paraId="0C61026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</w:t>
            </w:r>
          </w:p>
          <w:p w14:paraId="00A6F74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x,y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 after circular shift in spatial domain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06A0770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find 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 and 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</w:t>
            </w:r>
          </w:p>
          <w:p w14:paraId="1EAC0B9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 = fft2(f);</w:t>
            </w:r>
          </w:p>
          <w:p w14:paraId="49454BC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G = fft2(g); </w:t>
            </w:r>
          </w:p>
          <w:p w14:paraId="0279D28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168F299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|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| and |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|</w:t>
            </w:r>
          </w:p>
          <w:p w14:paraId="0D3A57F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3)</w:t>
            </w:r>
          </w:p>
          <w:p w14:paraId="124CDF9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1)</w:t>
            </w:r>
          </w:p>
          <w:p w14:paraId="2A2992C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bs(F))</w:t>
            </w:r>
          </w:p>
          <w:p w14:paraId="17F15CC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|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180E86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2)</w:t>
            </w:r>
          </w:p>
          <w:p w14:paraId="6960946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;</w:t>
            </w:r>
          </w:p>
          <w:p w14:paraId="392A1D3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|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FAFB31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3)</w:t>
            </w:r>
          </w:p>
          <w:p w14:paraId="3276CA6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bs(F))</w:t>
            </w:r>
          </w:p>
          <w:p w14:paraId="123FC91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|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411E12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4)</w:t>
            </w:r>
          </w:p>
          <w:p w14:paraId="2CF85E2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bs(G))</w:t>
            </w:r>
          </w:p>
          <w:p w14:paraId="4F41D49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|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B85827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5)</w:t>
            </w:r>
          </w:p>
          <w:p w14:paraId="3BE9FDD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</w:t>
            </w:r>
          </w:p>
          <w:p w14:paraId="1ABD1F2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|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4616F3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6)</w:t>
            </w:r>
          </w:p>
          <w:p w14:paraId="08F46C7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bs(G))</w:t>
            </w:r>
          </w:p>
          <w:p w14:paraId="23F2091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|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7548F5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220C462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phase(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) and phase(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)</w:t>
            </w:r>
          </w:p>
          <w:p w14:paraId="4BEC844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4)</w:t>
            </w:r>
          </w:p>
          <w:p w14:paraId="4B9AD15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1)</w:t>
            </w:r>
          </w:p>
          <w:p w14:paraId="0D5E9A2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ngle(F));</w:t>
            </w:r>
          </w:p>
          <w:p w14:paraId="014C9AF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phase(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2E0E20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2)</w:t>
            </w:r>
          </w:p>
          <w:p w14:paraId="384CBFA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;</w:t>
            </w:r>
          </w:p>
          <w:p w14:paraId="736222A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phase(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6D7E2C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3)</w:t>
            </w:r>
          </w:p>
          <w:p w14:paraId="7323565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ngle(F))</w:t>
            </w:r>
          </w:p>
          <w:p w14:paraId="2DB418F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phase(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12F12D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4)</w:t>
            </w:r>
          </w:p>
          <w:p w14:paraId="35F2FB7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ngle(G))</w:t>
            </w:r>
          </w:p>
          <w:p w14:paraId="45A65FD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phase(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AB7CA3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5)</w:t>
            </w:r>
          </w:p>
          <w:p w14:paraId="17D59DA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</w:t>
            </w:r>
          </w:p>
          <w:p w14:paraId="790D412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phase(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C88F47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6)</w:t>
            </w:r>
          </w:p>
          <w:p w14:paraId="7D186DB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ngle(G))</w:t>
            </w:r>
          </w:p>
          <w:p w14:paraId="2D35436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phase(G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F674BB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68D1678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lastRenderedPageBreak/>
              <w:t>%% plot and image show circular shift of |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| and |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|</w:t>
            </w:r>
          </w:p>
          <w:p w14:paraId="447D862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5)</w:t>
            </w:r>
          </w:p>
          <w:p w14:paraId="1E9147E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1)</w:t>
            </w:r>
          </w:p>
          <w:p w14:paraId="46808E2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bs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);</w:t>
            </w:r>
          </w:p>
          <w:p w14:paraId="4CD99C0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F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3444F3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2)</w:t>
            </w:r>
          </w:p>
          <w:p w14:paraId="7E9F455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);</w:t>
            </w:r>
          </w:p>
          <w:p w14:paraId="3F35324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F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6D7268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3)</w:t>
            </w:r>
          </w:p>
          <w:p w14:paraId="36EF2872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bs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)</w:t>
            </w:r>
          </w:p>
          <w:p w14:paraId="0FEF77DB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F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0D5C93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4)</w:t>
            </w:r>
          </w:p>
          <w:p w14:paraId="54967B0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bs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2BFAD99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G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1796C9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5)</w:t>
            </w:r>
          </w:p>
          <w:p w14:paraId="3A47995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bs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67D1CF0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G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700437D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6)</w:t>
            </w:r>
          </w:p>
          <w:p w14:paraId="602A0D9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bs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48584B5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|G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|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E505C7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6BF8431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%% plot and image show circular shift of phase(F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proofErr w:type="gram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) and phase(G(</w:t>
            </w:r>
            <w:proofErr w:type="spellStart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228B22"/>
                <w:sz w:val="28"/>
                <w:szCs w:val="28"/>
              </w:rPr>
              <w:t>))</w:t>
            </w:r>
          </w:p>
          <w:p w14:paraId="2E324E3A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6)</w:t>
            </w:r>
          </w:p>
          <w:p w14:paraId="5AEFD991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1)</w:t>
            </w:r>
          </w:p>
          <w:p w14:paraId="3E7A68FE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ngle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);</w:t>
            </w:r>
          </w:p>
          <w:p w14:paraId="791A9F87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F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D66F44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2)</w:t>
            </w:r>
          </w:p>
          <w:p w14:paraId="41B639E9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);</w:t>
            </w:r>
          </w:p>
          <w:p w14:paraId="06D86BA0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F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7A593A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3)</w:t>
            </w:r>
          </w:p>
          <w:p w14:paraId="661DF575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ngle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F)))</w:t>
            </w:r>
          </w:p>
          <w:p w14:paraId="265E8583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F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334BDA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4)</w:t>
            </w:r>
          </w:p>
          <w:p w14:paraId="695D231C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plot(angle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3518C8C8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G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2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2DB71CF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5)</w:t>
            </w:r>
          </w:p>
          <w:p w14:paraId="07A9BAD0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mesh(</w:t>
            </w:r>
            <w:proofErr w:type="spellStart"/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xx,yy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,angle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15708246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G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 3D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8428090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subplot(</w:t>
            </w:r>
            <w:proofErr w:type="gram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236)</w:t>
            </w:r>
          </w:p>
          <w:p w14:paraId="4A4AD294" w14:textId="77777777" w:rsidR="006C1888" w:rsidRPr="006C1888" w:rsidRDefault="006C1888" w:rsidP="006C188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imshow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angle(</w:t>
            </w:r>
            <w:proofErr w:type="spell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fftshift</w:t>
            </w:r>
            <w:proofErr w:type="spellEnd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(G)))</w:t>
            </w:r>
          </w:p>
          <w:p w14:paraId="126BCA29" w14:textId="7EF82985" w:rsidR="00C827C6" w:rsidRPr="006C1888" w:rsidRDefault="006C1888" w:rsidP="002A541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  <w:proofErr w:type="gramStart"/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'circular shifted phase(G(</w:t>
            </w:r>
            <w:proofErr w:type="spellStart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u,v</w:t>
            </w:r>
            <w:proofErr w:type="spellEnd"/>
            <w:r w:rsidRPr="006C1888">
              <w:rPr>
                <w:rFonts w:ascii="Courier New" w:hAnsi="Courier New" w:cs="Courier New"/>
                <w:color w:val="A020F0"/>
                <w:sz w:val="28"/>
                <w:szCs w:val="28"/>
              </w:rPr>
              <w:t>))'</w:t>
            </w:r>
            <w:r w:rsidRPr="006C1888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</w:tc>
      </w:tr>
    </w:tbl>
    <w:p w14:paraId="68644665" w14:textId="77777777" w:rsidR="002A5419" w:rsidRDefault="002A5419" w:rsidP="006629D5">
      <w:pPr>
        <w:rPr>
          <w:b/>
          <w:sz w:val="32"/>
          <w:szCs w:val="32"/>
          <w:u w:val="single"/>
        </w:rPr>
      </w:pPr>
    </w:p>
    <w:p w14:paraId="78969D43" w14:textId="673C5B23" w:rsidR="00C827C6" w:rsidRPr="006C1888" w:rsidRDefault="00C827C6" w:rsidP="006C1888">
      <w:pPr>
        <w:rPr>
          <w:sz w:val="32"/>
          <w:szCs w:val="32"/>
        </w:rPr>
      </w:pPr>
      <w:r>
        <w:rPr>
          <w:b/>
          <w:sz w:val="32"/>
          <w:szCs w:val="32"/>
          <w:u w:val="single"/>
        </w:rPr>
        <w:t>Figures:</w:t>
      </w:r>
    </w:p>
    <w:p w14:paraId="4B6C0A40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2DAE0571" wp14:editId="1EC18BE6">
            <wp:extent cx="5334000" cy="300870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8298" cy="301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04F7C" w14:textId="20BFCBA2" w:rsidR="006C1888" w:rsidRDefault="002A5419" w:rsidP="006C1888">
      <w:pPr>
        <w:pStyle w:val="Caption"/>
        <w:jc w:val="center"/>
        <w:rPr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Pr="002A5419">
        <w:rPr>
          <w:i w:val="0"/>
          <w:sz w:val="24"/>
          <w:szCs w:val="24"/>
        </w:rPr>
        <w:fldChar w:fldCharType="begin"/>
      </w:r>
      <w:r w:rsidRPr="002A5419">
        <w:rPr>
          <w:i w:val="0"/>
          <w:sz w:val="24"/>
          <w:szCs w:val="24"/>
        </w:rPr>
        <w:instrText xml:space="preserve"> SEQ Figure \* ARABIC </w:instrText>
      </w:r>
      <w:r w:rsidRPr="002A5419">
        <w:rPr>
          <w:i w:val="0"/>
          <w:sz w:val="24"/>
          <w:szCs w:val="24"/>
        </w:rPr>
        <w:fldChar w:fldCharType="separate"/>
      </w:r>
      <w:r w:rsidR="000C7F01">
        <w:rPr>
          <w:i w:val="0"/>
          <w:noProof/>
          <w:sz w:val="24"/>
          <w:szCs w:val="24"/>
        </w:rPr>
        <w:t>1</w:t>
      </w:r>
      <w:r w:rsidRPr="002A5419">
        <w:rPr>
          <w:i w:val="0"/>
          <w:sz w:val="24"/>
          <w:szCs w:val="24"/>
        </w:rPr>
        <w:fldChar w:fldCharType="end"/>
      </w:r>
      <w:r w:rsidRPr="002A5419">
        <w:rPr>
          <w:i w:val="0"/>
          <w:sz w:val="24"/>
          <w:szCs w:val="24"/>
        </w:rPr>
        <w:t>: f(</w:t>
      </w:r>
      <w:proofErr w:type="spellStart"/>
      <w:proofErr w:type="gramStart"/>
      <w:r w:rsidRPr="002A5419">
        <w:rPr>
          <w:i w:val="0"/>
          <w:sz w:val="24"/>
          <w:szCs w:val="24"/>
        </w:rPr>
        <w:t>x,y</w:t>
      </w:r>
      <w:proofErr w:type="spellEnd"/>
      <w:proofErr w:type="gramEnd"/>
      <w:r w:rsidRPr="002A5419">
        <w:rPr>
          <w:i w:val="0"/>
          <w:sz w:val="24"/>
          <w:szCs w:val="24"/>
        </w:rPr>
        <w:t>) and g(</w:t>
      </w:r>
      <w:proofErr w:type="spellStart"/>
      <w:r w:rsidRPr="002A5419">
        <w:rPr>
          <w:i w:val="0"/>
          <w:sz w:val="24"/>
          <w:szCs w:val="24"/>
        </w:rPr>
        <w:t>x,y</w:t>
      </w:r>
      <w:proofErr w:type="spellEnd"/>
      <w:r w:rsidRPr="002A5419">
        <w:rPr>
          <w:i w:val="0"/>
          <w:sz w:val="24"/>
          <w:szCs w:val="24"/>
        </w:rPr>
        <w:t>)</w:t>
      </w:r>
    </w:p>
    <w:p w14:paraId="248390FD" w14:textId="77777777" w:rsidR="006C1888" w:rsidRPr="006C1888" w:rsidRDefault="006C1888" w:rsidP="006C1888"/>
    <w:p w14:paraId="5F297FD2" w14:textId="77777777" w:rsidR="006C1888" w:rsidRDefault="006C1888" w:rsidP="006C1888">
      <w:pPr>
        <w:keepNext/>
        <w:jc w:val="center"/>
      </w:pPr>
      <w:r w:rsidRPr="002A5419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163E7C7B" wp14:editId="26DCD327">
            <wp:extent cx="5130800" cy="2894092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467" cy="289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C990C" w14:textId="5331326D" w:rsidR="006C1888" w:rsidRPr="006C1888" w:rsidRDefault="006C1888" w:rsidP="006C1888">
      <w:pPr>
        <w:pStyle w:val="Caption"/>
        <w:jc w:val="center"/>
        <w:rPr>
          <w:i w:val="0"/>
          <w:sz w:val="24"/>
          <w:szCs w:val="24"/>
        </w:rPr>
      </w:pPr>
      <w:r w:rsidRPr="006C1888">
        <w:rPr>
          <w:i w:val="0"/>
          <w:sz w:val="24"/>
          <w:szCs w:val="24"/>
        </w:rPr>
        <w:t xml:space="preserve">Figure </w:t>
      </w:r>
      <w:r w:rsidRPr="006C1888">
        <w:rPr>
          <w:i w:val="0"/>
          <w:sz w:val="24"/>
          <w:szCs w:val="24"/>
        </w:rPr>
        <w:fldChar w:fldCharType="begin"/>
      </w:r>
      <w:r w:rsidRPr="006C1888">
        <w:rPr>
          <w:i w:val="0"/>
          <w:sz w:val="24"/>
          <w:szCs w:val="24"/>
        </w:rPr>
        <w:instrText xml:space="preserve"> SEQ Figure \* ARABIC </w:instrText>
      </w:r>
      <w:r w:rsidRPr="006C1888">
        <w:rPr>
          <w:i w:val="0"/>
          <w:sz w:val="24"/>
          <w:szCs w:val="24"/>
        </w:rPr>
        <w:fldChar w:fldCharType="separate"/>
      </w:r>
      <w:r w:rsidR="000C7F01">
        <w:rPr>
          <w:i w:val="0"/>
          <w:noProof/>
          <w:sz w:val="24"/>
          <w:szCs w:val="24"/>
        </w:rPr>
        <w:t>2</w:t>
      </w:r>
      <w:r w:rsidRPr="006C1888">
        <w:rPr>
          <w:i w:val="0"/>
          <w:sz w:val="24"/>
          <w:szCs w:val="24"/>
        </w:rPr>
        <w:fldChar w:fldCharType="end"/>
      </w:r>
      <w:r w:rsidRPr="006C1888">
        <w:rPr>
          <w:i w:val="0"/>
          <w:sz w:val="24"/>
          <w:szCs w:val="24"/>
        </w:rPr>
        <w:t>:  f(</w:t>
      </w:r>
      <w:proofErr w:type="spellStart"/>
      <w:proofErr w:type="gramStart"/>
      <w:r w:rsidRPr="006C1888">
        <w:rPr>
          <w:i w:val="0"/>
          <w:sz w:val="24"/>
          <w:szCs w:val="24"/>
        </w:rPr>
        <w:t>x,y</w:t>
      </w:r>
      <w:proofErr w:type="spellEnd"/>
      <w:proofErr w:type="gramEnd"/>
      <w:r w:rsidRPr="006C1888">
        <w:rPr>
          <w:i w:val="0"/>
          <w:sz w:val="24"/>
          <w:szCs w:val="24"/>
        </w:rPr>
        <w:t>) and g(</w:t>
      </w:r>
      <w:proofErr w:type="spellStart"/>
      <w:r w:rsidRPr="006C1888">
        <w:rPr>
          <w:i w:val="0"/>
          <w:sz w:val="24"/>
          <w:szCs w:val="24"/>
        </w:rPr>
        <w:t>x,y</w:t>
      </w:r>
      <w:proofErr w:type="spellEnd"/>
      <w:r w:rsidRPr="006C1888">
        <w:rPr>
          <w:i w:val="0"/>
          <w:sz w:val="24"/>
          <w:szCs w:val="24"/>
        </w:rPr>
        <w:t>)</w:t>
      </w:r>
      <w:r w:rsidRPr="006C1888">
        <w:rPr>
          <w:i w:val="0"/>
          <w:noProof/>
          <w:sz w:val="24"/>
          <w:szCs w:val="24"/>
        </w:rPr>
        <w:t xml:space="preserve"> circular sgifted in spatial domain</w:t>
      </w:r>
    </w:p>
    <w:p w14:paraId="41F279D8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noProof/>
          <w:sz w:val="24"/>
          <w:szCs w:val="24"/>
        </w:rPr>
        <w:lastRenderedPageBreak/>
        <w:drawing>
          <wp:inline distT="0" distB="0" distL="0" distR="0" wp14:anchorId="5C00F9B9" wp14:editId="2FBD5FF5">
            <wp:extent cx="5381625" cy="30355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389" cy="304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E93B9" w14:textId="0F170C21" w:rsidR="002A5419" w:rsidRDefault="002A5419" w:rsidP="002A5419">
      <w:pPr>
        <w:pStyle w:val="Caption"/>
        <w:jc w:val="center"/>
        <w:rPr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="006C1888">
        <w:rPr>
          <w:i w:val="0"/>
          <w:sz w:val="24"/>
          <w:szCs w:val="24"/>
        </w:rPr>
        <w:t>3</w:t>
      </w:r>
      <w:r w:rsidRPr="002A5419">
        <w:rPr>
          <w:i w:val="0"/>
          <w:sz w:val="24"/>
          <w:szCs w:val="24"/>
        </w:rPr>
        <w:t>: |F(</w:t>
      </w:r>
      <w:proofErr w:type="spellStart"/>
      <w:proofErr w:type="gramStart"/>
      <w:r>
        <w:rPr>
          <w:i w:val="0"/>
          <w:sz w:val="24"/>
          <w:szCs w:val="24"/>
        </w:rPr>
        <w:t>u</w:t>
      </w:r>
      <w:r w:rsidRPr="002A5419">
        <w:rPr>
          <w:i w:val="0"/>
          <w:sz w:val="24"/>
          <w:szCs w:val="24"/>
        </w:rPr>
        <w:t>,</w:t>
      </w:r>
      <w:r>
        <w:rPr>
          <w:i w:val="0"/>
          <w:sz w:val="24"/>
          <w:szCs w:val="24"/>
        </w:rPr>
        <w:t>v</w:t>
      </w:r>
      <w:proofErr w:type="spellEnd"/>
      <w:proofErr w:type="gramEnd"/>
      <w:r w:rsidRPr="002A5419">
        <w:rPr>
          <w:i w:val="0"/>
          <w:sz w:val="24"/>
          <w:szCs w:val="24"/>
        </w:rPr>
        <w:t>)| and |G(</w:t>
      </w:r>
      <w:proofErr w:type="spellStart"/>
      <w:r>
        <w:rPr>
          <w:i w:val="0"/>
          <w:sz w:val="24"/>
          <w:szCs w:val="24"/>
        </w:rPr>
        <w:t>u</w:t>
      </w:r>
      <w:r w:rsidRPr="002A5419">
        <w:rPr>
          <w:i w:val="0"/>
          <w:sz w:val="24"/>
          <w:szCs w:val="24"/>
        </w:rPr>
        <w:t>,</w:t>
      </w:r>
      <w:r>
        <w:rPr>
          <w:i w:val="0"/>
          <w:sz w:val="24"/>
          <w:szCs w:val="24"/>
        </w:rPr>
        <w:t>v</w:t>
      </w:r>
      <w:proofErr w:type="spellEnd"/>
      <w:r w:rsidRPr="002A5419">
        <w:rPr>
          <w:i w:val="0"/>
          <w:sz w:val="24"/>
          <w:szCs w:val="24"/>
        </w:rPr>
        <w:t>)|</w:t>
      </w:r>
    </w:p>
    <w:p w14:paraId="507519F0" w14:textId="3770DA0A" w:rsidR="006C1888" w:rsidRDefault="006C1888" w:rsidP="006C1888"/>
    <w:p w14:paraId="7F6980E7" w14:textId="77777777" w:rsidR="006C1888" w:rsidRPr="006C1888" w:rsidRDefault="006C1888" w:rsidP="006C1888"/>
    <w:p w14:paraId="45346082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7667BA8A" wp14:editId="45ADE731">
            <wp:extent cx="5620775" cy="31704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775" cy="317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BEB8" w14:textId="363C9D09" w:rsidR="002A5419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="006C1888">
        <w:rPr>
          <w:i w:val="0"/>
          <w:sz w:val="24"/>
          <w:szCs w:val="24"/>
        </w:rPr>
        <w:t>4</w:t>
      </w:r>
      <w:r w:rsidRPr="002A5419">
        <w:rPr>
          <w:i w:val="0"/>
          <w:sz w:val="24"/>
          <w:szCs w:val="24"/>
        </w:rPr>
        <w:t>: phase(F(</w:t>
      </w:r>
      <w:proofErr w:type="spellStart"/>
      <w:proofErr w:type="gramStart"/>
      <w:r w:rsidRPr="002A5419">
        <w:rPr>
          <w:i w:val="0"/>
          <w:sz w:val="24"/>
          <w:szCs w:val="24"/>
        </w:rPr>
        <w:t>u,v</w:t>
      </w:r>
      <w:proofErr w:type="spellEnd"/>
      <w:proofErr w:type="gramEnd"/>
      <w:r w:rsidRPr="002A5419">
        <w:rPr>
          <w:i w:val="0"/>
          <w:sz w:val="24"/>
          <w:szCs w:val="24"/>
        </w:rPr>
        <w:t>)) and phase(G(</w:t>
      </w:r>
      <w:proofErr w:type="spellStart"/>
      <w:r w:rsidRPr="002A5419">
        <w:rPr>
          <w:i w:val="0"/>
          <w:sz w:val="24"/>
          <w:szCs w:val="24"/>
        </w:rPr>
        <w:t>u,v</w:t>
      </w:r>
      <w:proofErr w:type="spellEnd"/>
      <w:r w:rsidRPr="002A5419">
        <w:rPr>
          <w:i w:val="0"/>
          <w:sz w:val="24"/>
          <w:szCs w:val="24"/>
        </w:rPr>
        <w:t>))</w:t>
      </w:r>
    </w:p>
    <w:p w14:paraId="6EF1DD00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noProof/>
          <w:sz w:val="24"/>
          <w:szCs w:val="24"/>
        </w:rPr>
        <w:lastRenderedPageBreak/>
        <w:drawing>
          <wp:inline distT="0" distB="0" distL="0" distR="0" wp14:anchorId="6B5C9019" wp14:editId="588522C9">
            <wp:extent cx="5805555" cy="3274696"/>
            <wp:effectExtent l="0" t="0" r="508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555" cy="327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FD8D2" w14:textId="0D8324DE" w:rsidR="002A5419" w:rsidRDefault="002A5419" w:rsidP="002A5419">
      <w:pPr>
        <w:pStyle w:val="Caption"/>
        <w:jc w:val="center"/>
        <w:rPr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="006C1888">
        <w:rPr>
          <w:i w:val="0"/>
          <w:sz w:val="24"/>
          <w:szCs w:val="24"/>
        </w:rPr>
        <w:t>5</w:t>
      </w:r>
      <w:r w:rsidRPr="002A5419">
        <w:rPr>
          <w:i w:val="0"/>
          <w:sz w:val="24"/>
          <w:szCs w:val="24"/>
        </w:rPr>
        <w:t>: circular shifted |F(</w:t>
      </w:r>
      <w:proofErr w:type="spellStart"/>
      <w:proofErr w:type="gramStart"/>
      <w:r w:rsidRPr="002A5419">
        <w:rPr>
          <w:i w:val="0"/>
          <w:sz w:val="24"/>
          <w:szCs w:val="24"/>
        </w:rPr>
        <w:t>u,v</w:t>
      </w:r>
      <w:proofErr w:type="spellEnd"/>
      <w:proofErr w:type="gramEnd"/>
      <w:r w:rsidRPr="002A5419">
        <w:rPr>
          <w:i w:val="0"/>
          <w:sz w:val="24"/>
          <w:szCs w:val="24"/>
        </w:rPr>
        <w:t>)| and |G(</w:t>
      </w:r>
      <w:proofErr w:type="spellStart"/>
      <w:r w:rsidRPr="002A5419">
        <w:rPr>
          <w:i w:val="0"/>
          <w:sz w:val="24"/>
          <w:szCs w:val="24"/>
        </w:rPr>
        <w:t>u,v</w:t>
      </w:r>
      <w:proofErr w:type="spellEnd"/>
      <w:r w:rsidRPr="002A5419">
        <w:rPr>
          <w:i w:val="0"/>
          <w:sz w:val="24"/>
          <w:szCs w:val="24"/>
        </w:rPr>
        <w:t>)|</w:t>
      </w:r>
    </w:p>
    <w:p w14:paraId="7C83F8A6" w14:textId="77777777" w:rsidR="006C1888" w:rsidRPr="006C1888" w:rsidRDefault="006C1888" w:rsidP="006C1888"/>
    <w:p w14:paraId="0AA425F0" w14:textId="199F2086" w:rsidR="002A5419" w:rsidRDefault="002A5419" w:rsidP="002A5419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</w:rPr>
      </w:pPr>
    </w:p>
    <w:p w14:paraId="0A9FD451" w14:textId="77777777" w:rsidR="002A5419" w:rsidRDefault="002A5419" w:rsidP="002A5419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A5419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0B531BDC" wp14:editId="190B8FAC">
            <wp:extent cx="5943600" cy="335256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6C21" w14:textId="1246655A" w:rsidR="002A5419" w:rsidRPr="002A5419" w:rsidRDefault="002A5419" w:rsidP="002A5419">
      <w:pPr>
        <w:pStyle w:val="Caption"/>
        <w:jc w:val="center"/>
        <w:rPr>
          <w:rFonts w:ascii="Courier New" w:hAnsi="Courier New" w:cs="Courier New"/>
          <w:i w:val="0"/>
          <w:sz w:val="24"/>
          <w:szCs w:val="24"/>
        </w:rPr>
      </w:pPr>
      <w:r w:rsidRPr="002A5419">
        <w:rPr>
          <w:i w:val="0"/>
          <w:sz w:val="24"/>
          <w:szCs w:val="24"/>
        </w:rPr>
        <w:t xml:space="preserve">Figure </w:t>
      </w:r>
      <w:r w:rsidR="006C1888">
        <w:rPr>
          <w:i w:val="0"/>
          <w:sz w:val="24"/>
          <w:szCs w:val="24"/>
        </w:rPr>
        <w:t>6</w:t>
      </w:r>
      <w:r w:rsidRPr="002A5419">
        <w:rPr>
          <w:i w:val="0"/>
          <w:sz w:val="24"/>
          <w:szCs w:val="24"/>
        </w:rPr>
        <w:t>: circular shifted phase(F(</w:t>
      </w:r>
      <w:proofErr w:type="spellStart"/>
      <w:proofErr w:type="gramStart"/>
      <w:r w:rsidRPr="002A5419">
        <w:rPr>
          <w:i w:val="0"/>
          <w:sz w:val="24"/>
          <w:szCs w:val="24"/>
        </w:rPr>
        <w:t>u,v</w:t>
      </w:r>
      <w:proofErr w:type="spellEnd"/>
      <w:proofErr w:type="gramEnd"/>
      <w:r w:rsidRPr="002A5419">
        <w:rPr>
          <w:i w:val="0"/>
          <w:sz w:val="24"/>
          <w:szCs w:val="24"/>
        </w:rPr>
        <w:t>)) and phase(G(</w:t>
      </w:r>
      <w:proofErr w:type="spellStart"/>
      <w:r w:rsidRPr="002A5419">
        <w:rPr>
          <w:i w:val="0"/>
          <w:sz w:val="24"/>
          <w:szCs w:val="24"/>
        </w:rPr>
        <w:t>u,v</w:t>
      </w:r>
      <w:proofErr w:type="spellEnd"/>
      <w:r w:rsidRPr="002A5419">
        <w:rPr>
          <w:i w:val="0"/>
          <w:sz w:val="24"/>
          <w:szCs w:val="24"/>
        </w:rPr>
        <w:t>))</w:t>
      </w:r>
    </w:p>
    <w:p w14:paraId="05F7C226" w14:textId="0CDFE1C2" w:rsidR="003C5436" w:rsidRDefault="003C5436" w:rsidP="003C5436"/>
    <w:p w14:paraId="522B2EB2" w14:textId="44637859" w:rsidR="003C5436" w:rsidRPr="003C5436" w:rsidRDefault="003C5436" w:rsidP="003C5436">
      <w:pPr>
        <w:jc w:val="center"/>
        <w:rPr>
          <w:sz w:val="28"/>
          <w:szCs w:val="28"/>
        </w:rPr>
      </w:pPr>
      <w:r w:rsidRPr="003C5436">
        <w:rPr>
          <w:sz w:val="28"/>
          <w:szCs w:val="28"/>
        </w:rPr>
        <w:t>************************** The End **************************</w:t>
      </w:r>
    </w:p>
    <w:sectPr w:rsidR="003C5436" w:rsidRPr="003C54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tDCyMDU0M7AwMTFW0lEKTi0uzszPAykwrAUA9nG2+CwAAAA="/>
  </w:docVars>
  <w:rsids>
    <w:rsidRoot w:val="00A850BF"/>
    <w:rsid w:val="000C7F01"/>
    <w:rsid w:val="00226060"/>
    <w:rsid w:val="00272673"/>
    <w:rsid w:val="002A5419"/>
    <w:rsid w:val="003C5436"/>
    <w:rsid w:val="006629D5"/>
    <w:rsid w:val="006C1888"/>
    <w:rsid w:val="00A850BF"/>
    <w:rsid w:val="00AC3182"/>
    <w:rsid w:val="00AE3643"/>
    <w:rsid w:val="00C827C6"/>
    <w:rsid w:val="00D007EB"/>
    <w:rsid w:val="00D0394E"/>
    <w:rsid w:val="00D15B06"/>
    <w:rsid w:val="00F22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E257E"/>
  <w15:chartTrackingRefBased/>
  <w15:docId w15:val="{3F4F468C-47D2-4166-A000-FA924BE20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7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827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13</cp:revision>
  <cp:lastPrinted>2018-04-10T20:41:00Z</cp:lastPrinted>
  <dcterms:created xsi:type="dcterms:W3CDTF">2018-01-20T22:08:00Z</dcterms:created>
  <dcterms:modified xsi:type="dcterms:W3CDTF">2018-04-10T20:41:00Z</dcterms:modified>
</cp:coreProperties>
</file>